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Default="001D15F0" w:rsidP="001D15F0">
      <w:r>
        <w:tab/>
        <w:t>b1: 3.37 V</w:t>
      </w:r>
    </w:p>
    <w:p w:rsidR="001D15F0" w:rsidRDefault="001D15F0" w:rsidP="001D15F0">
      <w:r>
        <w:tab/>
        <w:t>b2: 3.46 V</w:t>
      </w:r>
    </w:p>
    <w:p w:rsidR="001D15F0" w:rsidRDefault="001D15F0" w:rsidP="001D15F0">
      <w:r>
        <w:tab/>
        <w:t>b3: 3.45 V</w:t>
      </w:r>
    </w:p>
    <w:p w:rsidR="001D15F0" w:rsidRDefault="001D15F0" w:rsidP="001D15F0">
      <w: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- remake the circuit and the placement of the components</w:t>
      </w:r>
    </w:p>
    <w:p w:rsidR="001D15F0" w:rsidRDefault="001D15F0" w:rsidP="001D15F0">
      <w:r>
        <w:t xml:space="preserve"> - buy termocontractil band for a better arrangement of the wires</w:t>
      </w:r>
    </w:p>
    <w:p w:rsidR="001D15F0" w:rsidRDefault="001D15F0" w:rsidP="001D15F0">
      <w:r>
        <w:t xml:space="preserve"> - WIRE MANAGEMENT!!!</w:t>
      </w:r>
    </w:p>
    <w:p w:rsidR="001D15F0" w:rsidRDefault="001D15F0" w:rsidP="001D15F0">
      <w:r>
        <w:t xml:space="preserve">5. Test 2 servo-motors 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pPr>
        <w:rPr>
          <w:lang w:val="en-US"/>
        </w:rPr>
      </w:pPr>
      <w:r w:rsidRPr="00B26743">
        <w:rPr>
          <w:highlight w:val="green"/>
        </w:rPr>
        <w:t>-</w:t>
      </w:r>
      <w:r w:rsidRPr="00B26743">
        <w:rPr>
          <w:highlight w:val="green"/>
          <w:lang w:val="en-US"/>
        </w:rPr>
        <w:t>&gt; remark 2: Lidar library for Arduino can be installed, or it is saved in the 02_Researches folder.</w:t>
      </w:r>
      <w:r>
        <w:rPr>
          <w:lang w:val="en-US"/>
        </w:rPr>
        <w:t xml:space="preserve"> </w:t>
      </w:r>
    </w:p>
    <w:p w:rsidR="00AD3A31" w:rsidRDefault="001D15F0" w:rsidP="001D15F0">
      <w:r>
        <w:t xml:space="preserve">8. Read how wireless connector works and create a small documention about it and </w:t>
      </w:r>
      <w:r w:rsidR="00AD6541">
        <w:t xml:space="preserve"> </w:t>
      </w:r>
      <w:r>
        <w:t>how to connect it to arduino</w:t>
      </w:r>
    </w:p>
    <w:p w:rsidR="00C94E90" w:rsidRDefault="00C94E90" w:rsidP="001D15F0">
      <w:r>
        <w:t xml:space="preserve">9. Prepare documentation for university until end of this week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>
        <w:t>-&gt; send e-mail to univ</w:t>
      </w:r>
      <w:bookmarkStart w:id="0" w:name="_GoBack"/>
      <w:bookmarkEnd w:id="0"/>
      <w:r>
        <w:t>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t>-&gt; ToDo: make a small circuit in a dedicated tool (Ask Madalina) with the pin connection between sensor and Arduino</w:t>
      </w:r>
    </w:p>
    <w:p w:rsidR="006A2135" w:rsidRDefault="006A2135" w:rsidP="001D15F0">
      <w:r>
        <w:lastRenderedPageBreak/>
        <w:t xml:space="preserve">11. Prepare documentation about similar projects with lidar sensor (see 00_Documents for more projects). </w:t>
      </w:r>
    </w:p>
    <w:p w:rsidR="00277143" w:rsidRDefault="00277143" w:rsidP="001D15F0">
      <w:r>
        <w:t>12. Order from dedeman and leroy merlin necessary tools for making the circuits</w:t>
      </w:r>
    </w:p>
    <w:p w:rsidR="00277143" w:rsidRDefault="00277143" w:rsidP="001D15F0">
      <w:r>
        <w:t xml:space="preserve">-&gt; solder the logic converter for lidar sensor </w:t>
      </w:r>
    </w:p>
    <w:p w:rsidR="006A2135" w:rsidRDefault="00277143" w:rsidP="001D15F0">
      <w:r>
        <w:t>-&gt; solder the wireless module</w:t>
      </w:r>
    </w:p>
    <w:p w:rsidR="00DA6B08" w:rsidRDefault="00DA6B08" w:rsidP="001D15F0">
      <w:r>
        <w:t>13. Search how to send data from Arduino to Matlab</w:t>
      </w:r>
    </w:p>
    <w:p w:rsidR="00DA6B08" w:rsidRDefault="00DA6B08" w:rsidP="001D15F0">
      <w:r>
        <w:t>-&gt; Install Matlab on personal laptop</w:t>
      </w:r>
    </w:p>
    <w:sectPr w:rsidR="00DA6B0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rAUAkIdeBywAAAA="/>
  </w:docVars>
  <w:rsids>
    <w:rsidRoot w:val="00C60953"/>
    <w:rsid w:val="00007D15"/>
    <w:rsid w:val="0001264E"/>
    <w:rsid w:val="001D15F0"/>
    <w:rsid w:val="002225B8"/>
    <w:rsid w:val="00277143"/>
    <w:rsid w:val="00285282"/>
    <w:rsid w:val="005D0B60"/>
    <w:rsid w:val="006A2135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A6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F8942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Carmen Popa</cp:lastModifiedBy>
  <cp:revision>17</cp:revision>
  <dcterms:created xsi:type="dcterms:W3CDTF">2020-03-03T18:10:00Z</dcterms:created>
  <dcterms:modified xsi:type="dcterms:W3CDTF">2020-03-22T17:40:00Z</dcterms:modified>
</cp:coreProperties>
</file>